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e Poonj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onj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18 Springdale Avenue, Glenview, IL, USA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ezpoonj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9125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8/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